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9602FA"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421DD542" w14:textId="0AA8B7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9602FA"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9602FA"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05AB1" w14:textId="77777777" w:rsidR="009602FA" w:rsidRDefault="009602FA" w:rsidP="00530701">
      <w:pPr>
        <w:spacing w:after="0"/>
      </w:pPr>
      <w:r>
        <w:separator/>
      </w:r>
    </w:p>
  </w:endnote>
  <w:endnote w:type="continuationSeparator" w:id="0">
    <w:p w14:paraId="53EC7A2B" w14:textId="77777777" w:rsidR="009602FA" w:rsidRDefault="009602FA"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38A23" w14:textId="77777777" w:rsidR="009602FA" w:rsidRDefault="009602FA" w:rsidP="00530701">
      <w:pPr>
        <w:spacing w:after="0"/>
      </w:pPr>
      <w:r>
        <w:separator/>
      </w:r>
    </w:p>
  </w:footnote>
  <w:footnote w:type="continuationSeparator" w:id="0">
    <w:p w14:paraId="10112663" w14:textId="77777777" w:rsidR="009602FA" w:rsidRDefault="009602FA"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40F9"/>
    <w:rsid w:val="001474E5"/>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3D89"/>
    <w:rsid w:val="001D4826"/>
    <w:rsid w:val="001E4871"/>
    <w:rsid w:val="002120B9"/>
    <w:rsid w:val="002136D3"/>
    <w:rsid w:val="0025000D"/>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F4D60"/>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13C5"/>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80641"/>
    <w:rsid w:val="00881CF6"/>
    <w:rsid w:val="008A13D8"/>
    <w:rsid w:val="008A33D7"/>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602FA"/>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A27A8"/>
    <w:rsid w:val="00DB1AD6"/>
    <w:rsid w:val="00DC023D"/>
    <w:rsid w:val="00DC0862"/>
    <w:rsid w:val="00DC2807"/>
    <w:rsid w:val="00DD203F"/>
    <w:rsid w:val="00DD71E2"/>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B776B"/>
    <w:rsid w:val="00EC30E4"/>
    <w:rsid w:val="00EC4506"/>
    <w:rsid w:val="00EE01CD"/>
    <w:rsid w:val="00EE1409"/>
    <w:rsid w:val="00EE1BB2"/>
    <w:rsid w:val="00EE621F"/>
    <w:rsid w:val="00F10F46"/>
    <w:rsid w:val="00F15041"/>
    <w:rsid w:val="00F176DB"/>
    <w:rsid w:val="00F356C5"/>
    <w:rsid w:val="00F375B4"/>
    <w:rsid w:val="00F375BF"/>
    <w:rsid w:val="00F6148F"/>
    <w:rsid w:val="00F71E04"/>
    <w:rsid w:val="00F7755F"/>
    <w:rsid w:val="00F9134F"/>
    <w:rsid w:val="00F95B76"/>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3</TotalTime>
  <Pages>65</Pages>
  <Words>15699</Words>
  <Characters>89487</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01</cp:revision>
  <dcterms:created xsi:type="dcterms:W3CDTF">2020-03-15T22:12:00Z</dcterms:created>
  <dcterms:modified xsi:type="dcterms:W3CDTF">2020-04-29T21:30:00Z</dcterms:modified>
</cp:coreProperties>
</file>